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4-17</w:t>
      </w:r>
      <w:r>
        <w:t xml:space="preserve"> </w:t>
      </w:r>
      <w:r>
        <w:t xml:space="preserve">06:12:0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27935d7f26facef541a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4-17T06:12:11Z</dcterms:created>
  <dcterms:modified xsi:type="dcterms:W3CDTF">2022-04-17T06:1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4-17 06:12:01</vt:lpwstr>
  </property>
</Properties>
</file>